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대표문서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: 공공임대 공고 단순 정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: 공공임대 공고 상세 정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3: 공공임대 자격기준 정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4: 공공임대 당첨 안내·상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5: 문자알림서비스 등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6: 제출서류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7: 주택물색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주택물건 정보&gt; 서초구 방배동 1층 오픈형 원룸 월세 8000/30 OOO공인중개사무소 02-522-OOOO, &lt;주택물건정보&gt; 서초구 양재동 5층 원룸 월세 1억/33만원 관리비 6만원 OOOOOOO중개사무소 02-523-OO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전세임대주택 물색 결과 ㅡ&gt;성산동 OOOO 반지하 투룸 전세 1억  OOOO OOOO중개사사무소 010-2716-OOOO에서 30만원 내고 가계약 완료했다고 함, * 전세임대주택 주택물색 안내함 1. 연남동 반지하 투룸(가좌역 도보8분) 1억/10 OOOO 1등공인중개사사무소 010-8331-OOOO  2. 성산동 OOOO 반지하 투룸 전세 1억 OOOO OOOO중개사사무소 010-2716-4907  3. 망원동 OOOO-9 반지하 투룸 13평 전세 1억 OOOO OOOO공인중개사 010-3249-OOOO  4. 합정동 OOOO-34 반지하 9평 전세 1억 OOOO OOOO공인중개사무소 010-9595-3137  5. 염리동 10-OOOO 반지하 7평 풀옵션 전세 9천만 OOOO 010-5668-OOOO OOOO공인중개사사무소  6. 연희동 OOOO-21 원룸 6.35평 전세 9천만 OOOO OOOO공인중개사사무소 010-5217-OOOO  7. 연남동 223 반지하 투룸 13평 전세 1억 OOOO OOOO중개사사무소 010-3688-OOOO  8. 새터산6길 반지하 투룸 12평 전세 9450만 OOOO OOOO 010-5243-OOOO 10월중순입주협의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8: 청년임차보증금 문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9: 청약정보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0: 임대차 갈등 조정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1: 비주택 주거상향사업 문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2: 주거비 체납 상담·지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월20일 임대료 체납액 일부 납부함 주거급여 수급자로 주거급여를 제외한 임대료 나머지 금액을 납부하지 않아 임대료 5개월 체납됨. 11월30일에 나머지 체납금액을 납부하셨다고 말씀하심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.09.12 직접비 기금배분위원회  140만원 체납된 임차료 지급 결정 ( 11개월의 임차료 체납액이 140만원 임차료 지원금액으로 퇴거해소가    되지 않기 때문에 CT가 일부 체납된 임차료 부분  납부했을 경우 지급하기로 함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3: 주거비 체납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4: 1인가구주택관리서비스(간편집수리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5: 공구대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6: 이사비·생활용품 지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지원내역 - 해당가구 아름다운재단으로 가구집기 지원비 50만원 지원함. 재활용센터 통해 구입한 중고물품 에어컨(설치비 포함) 33만원, 가스렌지 11만원 지원하고, 인터넷 온라인쇼핑몰 통해 주문한 세탁기 구입비 중 일부 6만원 지원함. - 세탁기 구입비 총 321,380원 중 6만원은 아름다운재단 재원으로 지원하고, 차액 261,380원은 성아청 재원으로 지원함. - 이외에 서울시로 지원한 옷장이 오늘 배송되어 배송비 3만원과 가스렌지 설치비 25,000원은 성아청 재원으로 지원함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비주택 생필품 지원 : 세탁기 18만원 -냉장고 26만원, TV 12만원 총 38만원은 본인 지출 후 주거복지재단 지원 20만원 받기로 함. -센터에서 비주택 생필품 지원으로 가스레인지 132,950원 지원예정(5/27) -센터 비주택 생필품 지원 총312,950원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7: 물품 전달·수령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8: 자활 교육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9: 사례회의·민간자원연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0: 내담자 건강·경제 상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1: 안부차 연락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2: 친목모임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공부는 잘 되는지 물어보고, 5월 매주 목요일에 참소중한에서 인생질문사전으로 함께 인생질문사전으로 혼자 속풀이하면서 격려의 시간을 오후 4시에 하며, 매주 월요일 오후 2시부터 4시까지 통증탈출을 해피친구들에서 하니, 참석해보는 것이 도움이 될 듯 하다고 안내하며,   점심나눔으로 도시락을 나누어 드림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일주일만에 뵙는데 무슨일 이 있었는 지 물어보고, 점심나눔을 하면서 3월부터는 일주일에 점심나눔을 3번 한다고 안내함, - 일주일만에 뵙는데 무슨일 이 있었는 지 물어보고, 점심나눔을 하면서 3월부터는 일주일에 점심나눔을 3번 한다고 안내함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3: 상담 부재중 기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4: 센터명 변경 문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5: 주거서비스 만족도 조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3T10:31:57Z</dcterms:created>
  <dcterms:modified xsi:type="dcterms:W3CDTF">2023-04-13T1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